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A3380" w:rsidRPr="004C74AD" w:rsidRDefault="004C74AD" w:rsidP="004C74AD">
      <w:pPr>
        <w:jc w:val="center"/>
        <w:rPr>
          <w:b/>
        </w:rPr>
      </w:pPr>
      <w:r w:rsidRPr="004C74AD">
        <w:rPr>
          <w:b/>
        </w:rPr>
        <w:t>Proposed Reviewers</w:t>
      </w:r>
    </w:p>
    <w:p w:rsidR="004C74AD" w:rsidRDefault="004C74AD" w:rsidP="004C74AD">
      <w:pPr>
        <w:jc w:val="center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13"/>
        <w:gridCol w:w="3009"/>
        <w:gridCol w:w="3265"/>
      </w:tblGrid>
      <w:tr w:rsidR="004C74AD" w:rsidTr="004C74AD">
        <w:tc>
          <w:tcPr>
            <w:tcW w:w="3020" w:type="dxa"/>
          </w:tcPr>
          <w:p w:rsidR="004C74AD" w:rsidRDefault="004C74AD" w:rsidP="004C74AD">
            <w:pPr>
              <w:jc w:val="center"/>
            </w:pPr>
            <w:r>
              <w:t xml:space="preserve">Name </w:t>
            </w:r>
          </w:p>
        </w:tc>
        <w:tc>
          <w:tcPr>
            <w:tcW w:w="3020" w:type="dxa"/>
          </w:tcPr>
          <w:p w:rsidR="004C74AD" w:rsidRDefault="004C74AD" w:rsidP="004C74AD">
            <w:pPr>
              <w:jc w:val="center"/>
            </w:pPr>
            <w:r>
              <w:t xml:space="preserve">Affiliation </w:t>
            </w:r>
          </w:p>
        </w:tc>
        <w:tc>
          <w:tcPr>
            <w:tcW w:w="3021" w:type="dxa"/>
          </w:tcPr>
          <w:p w:rsidR="004C74AD" w:rsidRDefault="004C74AD" w:rsidP="004C74AD">
            <w:pPr>
              <w:jc w:val="center"/>
            </w:pPr>
            <w:r>
              <w:t>E-mail</w:t>
            </w:r>
          </w:p>
        </w:tc>
      </w:tr>
      <w:tr w:rsidR="004C74AD" w:rsidTr="004C74AD">
        <w:tc>
          <w:tcPr>
            <w:tcW w:w="3020" w:type="dxa"/>
          </w:tcPr>
          <w:p w:rsidR="004C74AD" w:rsidRDefault="00385551" w:rsidP="004C74AD">
            <w:pPr>
              <w:jc w:val="center"/>
            </w:pPr>
            <w:r>
              <w:t xml:space="preserve">Prof. </w:t>
            </w:r>
            <w:proofErr w:type="spellStart"/>
            <w:r w:rsidR="009C086C">
              <w:t>Akhmad</w:t>
            </w:r>
            <w:proofErr w:type="spellEnd"/>
            <w:r w:rsidR="009C086C">
              <w:t xml:space="preserve"> Herman </w:t>
            </w:r>
            <w:proofErr w:type="spellStart"/>
            <w:r w:rsidR="009C086C">
              <w:t>Yuwono</w:t>
            </w:r>
            <w:proofErr w:type="spellEnd"/>
          </w:p>
        </w:tc>
        <w:tc>
          <w:tcPr>
            <w:tcW w:w="3020" w:type="dxa"/>
          </w:tcPr>
          <w:p w:rsidR="004C74AD" w:rsidRDefault="009C086C" w:rsidP="004C74AD">
            <w:pPr>
              <w:jc w:val="center"/>
            </w:pPr>
            <w:proofErr w:type="spellStart"/>
            <w:r>
              <w:t>Universitas</w:t>
            </w:r>
            <w:proofErr w:type="spellEnd"/>
            <w:r>
              <w:t xml:space="preserve"> Indonesia</w:t>
            </w:r>
          </w:p>
        </w:tc>
        <w:tc>
          <w:tcPr>
            <w:tcW w:w="3021" w:type="dxa"/>
          </w:tcPr>
          <w:p w:rsidR="004C74AD" w:rsidRDefault="009C086C" w:rsidP="004C74AD">
            <w:pPr>
              <w:jc w:val="center"/>
            </w:pPr>
            <w:r>
              <w:t>ahyuwono@gmail.com</w:t>
            </w:r>
          </w:p>
        </w:tc>
      </w:tr>
      <w:tr w:rsidR="004C74AD" w:rsidTr="004C74AD">
        <w:tc>
          <w:tcPr>
            <w:tcW w:w="3020" w:type="dxa"/>
          </w:tcPr>
          <w:p w:rsidR="004C74AD" w:rsidRDefault="00385551" w:rsidP="004C74AD">
            <w:pPr>
              <w:jc w:val="center"/>
            </w:pPr>
            <w:r w:rsidRPr="00385551">
              <w:t xml:space="preserve">K.H. </w:t>
            </w:r>
            <w:proofErr w:type="spellStart"/>
            <w:r w:rsidRPr="00385551">
              <w:t>Sugijarto</w:t>
            </w:r>
            <w:proofErr w:type="spellEnd"/>
            <w:r w:rsidRPr="00385551">
              <w:t>, Drs., M.</w:t>
            </w:r>
            <w:proofErr w:type="spellStart"/>
            <w:r w:rsidRPr="00385551">
              <w:t>Sc</w:t>
            </w:r>
            <w:proofErr w:type="spellEnd"/>
            <w:r w:rsidRPr="00385551">
              <w:t>.,</w:t>
            </w:r>
            <w:proofErr w:type="spellStart"/>
            <w:r w:rsidRPr="00385551">
              <w:t>Ph.D.,Prof</w:t>
            </w:r>
            <w:proofErr w:type="spellEnd"/>
            <w:r w:rsidRPr="00385551">
              <w:t>.</w:t>
            </w:r>
          </w:p>
        </w:tc>
        <w:tc>
          <w:tcPr>
            <w:tcW w:w="3020" w:type="dxa"/>
          </w:tcPr>
          <w:p w:rsidR="004C74AD" w:rsidRDefault="00385551" w:rsidP="004C74AD">
            <w:pPr>
              <w:jc w:val="center"/>
            </w:pPr>
            <w:proofErr w:type="spellStart"/>
            <w:r>
              <w:t>Universitas</w:t>
            </w:r>
            <w:proofErr w:type="spellEnd"/>
            <w:r>
              <w:t xml:space="preserve"> </w:t>
            </w:r>
            <w:proofErr w:type="spellStart"/>
            <w:r>
              <w:t>Negeri</w:t>
            </w:r>
            <w:proofErr w:type="spellEnd"/>
            <w:r>
              <w:t xml:space="preserve"> Yogyakarta</w:t>
            </w:r>
          </w:p>
        </w:tc>
        <w:tc>
          <w:tcPr>
            <w:tcW w:w="3021" w:type="dxa"/>
          </w:tcPr>
          <w:p w:rsidR="004C74AD" w:rsidRDefault="00385551" w:rsidP="004C74AD">
            <w:pPr>
              <w:jc w:val="center"/>
            </w:pPr>
            <w:r w:rsidRPr="00385551">
              <w:t>kristiansugiyarto@yahoo.com</w:t>
            </w:r>
          </w:p>
        </w:tc>
      </w:tr>
      <w:tr w:rsidR="004C74AD" w:rsidTr="004C74AD">
        <w:tc>
          <w:tcPr>
            <w:tcW w:w="3020" w:type="dxa"/>
          </w:tcPr>
          <w:p w:rsidR="004C74AD" w:rsidRDefault="00385551" w:rsidP="004C74AD">
            <w:pPr>
              <w:jc w:val="center"/>
            </w:pPr>
            <w:proofErr w:type="spellStart"/>
            <w:r>
              <w:t>Donia</w:t>
            </w:r>
            <w:proofErr w:type="spellEnd"/>
            <w:r>
              <w:t xml:space="preserve"> Friedmann</w:t>
            </w:r>
            <w:bookmarkStart w:id="0" w:name="_GoBack"/>
            <w:bookmarkEnd w:id="0"/>
          </w:p>
        </w:tc>
        <w:tc>
          <w:tcPr>
            <w:tcW w:w="3020" w:type="dxa"/>
          </w:tcPr>
          <w:p w:rsidR="004C74AD" w:rsidRDefault="00385551" w:rsidP="004C74AD">
            <w:pPr>
              <w:jc w:val="center"/>
            </w:pPr>
            <w:r>
              <w:t>UNSW</w:t>
            </w:r>
          </w:p>
        </w:tc>
        <w:tc>
          <w:tcPr>
            <w:tcW w:w="3021" w:type="dxa"/>
          </w:tcPr>
          <w:p w:rsidR="004C74AD" w:rsidRPr="00385551" w:rsidRDefault="00385551" w:rsidP="004C74AD">
            <w:pPr>
              <w:jc w:val="center"/>
            </w:pPr>
            <w:r w:rsidRPr="00385551">
              <w:rPr>
                <w:rStyle w:val="Emphasis"/>
                <w:rFonts w:cs="Arial"/>
                <w:bCs/>
                <w:i w:val="0"/>
                <w:iCs w:val="0"/>
                <w:color w:val="6A6A6A"/>
                <w:shd w:val="clear" w:color="auto" w:fill="FFFFFF"/>
              </w:rPr>
              <w:t>donia.friedmann</w:t>
            </w:r>
            <w:r w:rsidRPr="00385551">
              <w:rPr>
                <w:rFonts w:cs="Arial"/>
                <w:color w:val="545454"/>
                <w:shd w:val="clear" w:color="auto" w:fill="FFFFFF"/>
              </w:rPr>
              <w:t>@unsw.edu.au</w:t>
            </w:r>
          </w:p>
        </w:tc>
      </w:tr>
    </w:tbl>
    <w:p w:rsidR="004C74AD" w:rsidRDefault="004C74AD" w:rsidP="004C74AD">
      <w:pPr>
        <w:jc w:val="left"/>
      </w:pPr>
    </w:p>
    <w:p w:rsidR="004C74AD" w:rsidRDefault="004C74AD" w:rsidP="004C74AD">
      <w:pPr>
        <w:jc w:val="left"/>
      </w:pPr>
      <w:r>
        <w:t>Note:</w:t>
      </w:r>
    </w:p>
    <w:p w:rsidR="004C74AD" w:rsidRDefault="004C74AD" w:rsidP="004C74AD">
      <w:pPr>
        <w:pStyle w:val="ListParagraph"/>
        <w:numPr>
          <w:ilvl w:val="0"/>
          <w:numId w:val="2"/>
        </w:numPr>
        <w:ind w:left="284" w:hanging="284"/>
        <w:jc w:val="left"/>
      </w:pPr>
      <w:r>
        <w:t xml:space="preserve">Reviewers should be not from the same institution </w:t>
      </w:r>
      <w:r w:rsidR="000A611C">
        <w:t xml:space="preserve">as </w:t>
      </w:r>
      <w:r>
        <w:t>authors</w:t>
      </w:r>
      <w:r w:rsidR="00EE331B">
        <w:t>.</w:t>
      </w:r>
    </w:p>
    <w:p w:rsidR="004C74AD" w:rsidRDefault="004C74AD" w:rsidP="004C74AD">
      <w:pPr>
        <w:pStyle w:val="ListParagraph"/>
        <w:numPr>
          <w:ilvl w:val="0"/>
          <w:numId w:val="2"/>
        </w:numPr>
        <w:ind w:left="284" w:hanging="284"/>
        <w:jc w:val="left"/>
      </w:pPr>
      <w:r>
        <w:t>Reviewers have no research collaboration with authors in last three years</w:t>
      </w:r>
      <w:r w:rsidR="00EE331B">
        <w:t>.</w:t>
      </w:r>
    </w:p>
    <w:p w:rsidR="004C74AD" w:rsidRDefault="004C74AD" w:rsidP="004C74AD">
      <w:pPr>
        <w:pStyle w:val="ListParagraph"/>
        <w:numPr>
          <w:ilvl w:val="0"/>
          <w:numId w:val="2"/>
        </w:numPr>
        <w:ind w:left="284" w:hanging="284"/>
        <w:jc w:val="left"/>
      </w:pPr>
      <w:r>
        <w:t>If possible, reviewers proposed have different nationality</w:t>
      </w:r>
      <w:r w:rsidR="00EE331B">
        <w:t>.</w:t>
      </w:r>
    </w:p>
    <w:p w:rsidR="00EE331B" w:rsidRDefault="00EE331B" w:rsidP="004C74AD">
      <w:pPr>
        <w:pStyle w:val="ListParagraph"/>
        <w:numPr>
          <w:ilvl w:val="0"/>
          <w:numId w:val="2"/>
        </w:numPr>
        <w:ind w:left="284" w:hanging="284"/>
        <w:jc w:val="left"/>
      </w:pPr>
      <w:r>
        <w:t>Final decision of the reviewers will be made by editors.</w:t>
      </w:r>
    </w:p>
    <w:sectPr w:rsidR="00EE331B" w:rsidSect="007A3380">
      <w:pgSz w:w="11907" w:h="16840" w:code="9"/>
      <w:pgMar w:top="1418" w:right="1418" w:bottom="1418" w:left="1418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33B49A9"/>
    <w:multiLevelType w:val="hybridMultilevel"/>
    <w:tmpl w:val="F5624B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37515F0F"/>
    <w:multiLevelType w:val="hybridMultilevel"/>
    <w:tmpl w:val="CC50D408"/>
    <w:lvl w:ilvl="0" w:tplc="E1ECAF3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37EA9C3C">
      <w:start w:val="10"/>
      <w:numFmt w:val="decimal"/>
      <w:lvlText w:val="%2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doNotDisplayPageBoundaries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IxN7I0NzQ3MzIyMzZV0lEKTi0uzszPAykwqgUA56cQmCwAAAA="/>
  </w:docVars>
  <w:rsids>
    <w:rsidRoot w:val="004C74AD"/>
    <w:rsid w:val="0003216C"/>
    <w:rsid w:val="00035B9D"/>
    <w:rsid w:val="0003629E"/>
    <w:rsid w:val="000438DC"/>
    <w:rsid w:val="00045D48"/>
    <w:rsid w:val="00053E47"/>
    <w:rsid w:val="00063F9F"/>
    <w:rsid w:val="000664CB"/>
    <w:rsid w:val="00074484"/>
    <w:rsid w:val="000826F0"/>
    <w:rsid w:val="00086568"/>
    <w:rsid w:val="000903E0"/>
    <w:rsid w:val="0009209F"/>
    <w:rsid w:val="000A611C"/>
    <w:rsid w:val="000B6857"/>
    <w:rsid w:val="000C15FA"/>
    <w:rsid w:val="000D4C04"/>
    <w:rsid w:val="000D547E"/>
    <w:rsid w:val="000D5AA3"/>
    <w:rsid w:val="000F06D5"/>
    <w:rsid w:val="000F293B"/>
    <w:rsid w:val="000F5CBB"/>
    <w:rsid w:val="000F7DF9"/>
    <w:rsid w:val="00102D37"/>
    <w:rsid w:val="00102DEB"/>
    <w:rsid w:val="00103F66"/>
    <w:rsid w:val="00116E77"/>
    <w:rsid w:val="00126241"/>
    <w:rsid w:val="001665B3"/>
    <w:rsid w:val="00172E19"/>
    <w:rsid w:val="001758FD"/>
    <w:rsid w:val="001839F9"/>
    <w:rsid w:val="0019215B"/>
    <w:rsid w:val="001928BD"/>
    <w:rsid w:val="001931F3"/>
    <w:rsid w:val="00196A00"/>
    <w:rsid w:val="00197110"/>
    <w:rsid w:val="001A0150"/>
    <w:rsid w:val="001A31F4"/>
    <w:rsid w:val="001C150D"/>
    <w:rsid w:val="001C1C74"/>
    <w:rsid w:val="001C76CA"/>
    <w:rsid w:val="001D2A71"/>
    <w:rsid w:val="001E176A"/>
    <w:rsid w:val="002120E2"/>
    <w:rsid w:val="0021764A"/>
    <w:rsid w:val="002216E9"/>
    <w:rsid w:val="002335A8"/>
    <w:rsid w:val="00233D17"/>
    <w:rsid w:val="00236146"/>
    <w:rsid w:val="00250EDC"/>
    <w:rsid w:val="0026096F"/>
    <w:rsid w:val="00262B25"/>
    <w:rsid w:val="00267B61"/>
    <w:rsid w:val="00272CCF"/>
    <w:rsid w:val="0027442C"/>
    <w:rsid w:val="0029286A"/>
    <w:rsid w:val="002964F2"/>
    <w:rsid w:val="00296916"/>
    <w:rsid w:val="002A7164"/>
    <w:rsid w:val="002B2FCF"/>
    <w:rsid w:val="002D0343"/>
    <w:rsid w:val="002D0BD3"/>
    <w:rsid w:val="002D2800"/>
    <w:rsid w:val="002D2A61"/>
    <w:rsid w:val="002D376A"/>
    <w:rsid w:val="002E3A51"/>
    <w:rsid w:val="002E3C1D"/>
    <w:rsid w:val="002E481F"/>
    <w:rsid w:val="002E4AB2"/>
    <w:rsid w:val="002E6A43"/>
    <w:rsid w:val="00302593"/>
    <w:rsid w:val="0030259B"/>
    <w:rsid w:val="00304BF3"/>
    <w:rsid w:val="00317C0A"/>
    <w:rsid w:val="00334B58"/>
    <w:rsid w:val="00334B7F"/>
    <w:rsid w:val="003533E9"/>
    <w:rsid w:val="00362083"/>
    <w:rsid w:val="00362AB7"/>
    <w:rsid w:val="00373C6F"/>
    <w:rsid w:val="00381C61"/>
    <w:rsid w:val="00385551"/>
    <w:rsid w:val="003B0FB1"/>
    <w:rsid w:val="003B31D0"/>
    <w:rsid w:val="003C1873"/>
    <w:rsid w:val="003C4B2D"/>
    <w:rsid w:val="003C5253"/>
    <w:rsid w:val="003E106E"/>
    <w:rsid w:val="003E74D1"/>
    <w:rsid w:val="003F1CFA"/>
    <w:rsid w:val="003F1F20"/>
    <w:rsid w:val="003F499B"/>
    <w:rsid w:val="004049B2"/>
    <w:rsid w:val="00406BF7"/>
    <w:rsid w:val="004204E1"/>
    <w:rsid w:val="00420CF4"/>
    <w:rsid w:val="004218DA"/>
    <w:rsid w:val="004247FC"/>
    <w:rsid w:val="00451FB3"/>
    <w:rsid w:val="00457DF8"/>
    <w:rsid w:val="004626F1"/>
    <w:rsid w:val="00463AAA"/>
    <w:rsid w:val="004729A1"/>
    <w:rsid w:val="00473B6C"/>
    <w:rsid w:val="004847B0"/>
    <w:rsid w:val="00491B40"/>
    <w:rsid w:val="00496BB9"/>
    <w:rsid w:val="004A6E92"/>
    <w:rsid w:val="004B2849"/>
    <w:rsid w:val="004B4EE9"/>
    <w:rsid w:val="004B5C10"/>
    <w:rsid w:val="004C3955"/>
    <w:rsid w:val="004C4376"/>
    <w:rsid w:val="004C5349"/>
    <w:rsid w:val="004C74AD"/>
    <w:rsid w:val="004C7CDF"/>
    <w:rsid w:val="004D5FBE"/>
    <w:rsid w:val="004E5C25"/>
    <w:rsid w:val="004F6E0E"/>
    <w:rsid w:val="0051002F"/>
    <w:rsid w:val="00511DEE"/>
    <w:rsid w:val="00544CEC"/>
    <w:rsid w:val="005514F8"/>
    <w:rsid w:val="00552A48"/>
    <w:rsid w:val="0057159B"/>
    <w:rsid w:val="00575538"/>
    <w:rsid w:val="00590FDD"/>
    <w:rsid w:val="00597E0B"/>
    <w:rsid w:val="005A13EB"/>
    <w:rsid w:val="005A325B"/>
    <w:rsid w:val="005B50E2"/>
    <w:rsid w:val="005C0E6F"/>
    <w:rsid w:val="005C7E9E"/>
    <w:rsid w:val="005D39F8"/>
    <w:rsid w:val="005D7270"/>
    <w:rsid w:val="005E59E8"/>
    <w:rsid w:val="005E6764"/>
    <w:rsid w:val="00610586"/>
    <w:rsid w:val="00610F8E"/>
    <w:rsid w:val="006114C6"/>
    <w:rsid w:val="006208EC"/>
    <w:rsid w:val="00622528"/>
    <w:rsid w:val="00632449"/>
    <w:rsid w:val="00633D9F"/>
    <w:rsid w:val="0063681F"/>
    <w:rsid w:val="00650F35"/>
    <w:rsid w:val="006561A5"/>
    <w:rsid w:val="00667813"/>
    <w:rsid w:val="006808C5"/>
    <w:rsid w:val="00690A13"/>
    <w:rsid w:val="0069621D"/>
    <w:rsid w:val="006A1D3B"/>
    <w:rsid w:val="006A2C52"/>
    <w:rsid w:val="006A4C7F"/>
    <w:rsid w:val="006A7E89"/>
    <w:rsid w:val="006B0638"/>
    <w:rsid w:val="006B2DB9"/>
    <w:rsid w:val="006B7047"/>
    <w:rsid w:val="006C1814"/>
    <w:rsid w:val="006C3680"/>
    <w:rsid w:val="006D061D"/>
    <w:rsid w:val="006F1C5B"/>
    <w:rsid w:val="006F50B6"/>
    <w:rsid w:val="007058C1"/>
    <w:rsid w:val="00705C0D"/>
    <w:rsid w:val="00717A04"/>
    <w:rsid w:val="00724510"/>
    <w:rsid w:val="00732193"/>
    <w:rsid w:val="00737245"/>
    <w:rsid w:val="007415A1"/>
    <w:rsid w:val="0076229C"/>
    <w:rsid w:val="00762CD1"/>
    <w:rsid w:val="00776EA4"/>
    <w:rsid w:val="007837C2"/>
    <w:rsid w:val="00795AC6"/>
    <w:rsid w:val="0079664E"/>
    <w:rsid w:val="007A3380"/>
    <w:rsid w:val="007C5182"/>
    <w:rsid w:val="007D0977"/>
    <w:rsid w:val="007D2D87"/>
    <w:rsid w:val="007D66DA"/>
    <w:rsid w:val="007D7746"/>
    <w:rsid w:val="007E5079"/>
    <w:rsid w:val="007F1E07"/>
    <w:rsid w:val="007F1E9B"/>
    <w:rsid w:val="007F36CC"/>
    <w:rsid w:val="00804C0F"/>
    <w:rsid w:val="0080543F"/>
    <w:rsid w:val="0081624D"/>
    <w:rsid w:val="0082759A"/>
    <w:rsid w:val="00850C51"/>
    <w:rsid w:val="008552B0"/>
    <w:rsid w:val="008576E7"/>
    <w:rsid w:val="008576F1"/>
    <w:rsid w:val="00862963"/>
    <w:rsid w:val="0087138E"/>
    <w:rsid w:val="00871C5E"/>
    <w:rsid w:val="00871FCF"/>
    <w:rsid w:val="008732DA"/>
    <w:rsid w:val="00873B17"/>
    <w:rsid w:val="00875201"/>
    <w:rsid w:val="00880248"/>
    <w:rsid w:val="008822CE"/>
    <w:rsid w:val="00886509"/>
    <w:rsid w:val="008907A1"/>
    <w:rsid w:val="00890E3E"/>
    <w:rsid w:val="0089293B"/>
    <w:rsid w:val="008960D2"/>
    <w:rsid w:val="008A2029"/>
    <w:rsid w:val="008A42CF"/>
    <w:rsid w:val="008A44D5"/>
    <w:rsid w:val="008A6C3E"/>
    <w:rsid w:val="008A76B8"/>
    <w:rsid w:val="008B27E9"/>
    <w:rsid w:val="008B406F"/>
    <w:rsid w:val="008B6D7D"/>
    <w:rsid w:val="008C0E2F"/>
    <w:rsid w:val="008E1F98"/>
    <w:rsid w:val="008F3189"/>
    <w:rsid w:val="008F3ACF"/>
    <w:rsid w:val="008F68A4"/>
    <w:rsid w:val="00912374"/>
    <w:rsid w:val="0091418B"/>
    <w:rsid w:val="009153D5"/>
    <w:rsid w:val="009210C8"/>
    <w:rsid w:val="00924EF4"/>
    <w:rsid w:val="0092583F"/>
    <w:rsid w:val="009258BE"/>
    <w:rsid w:val="00941B2A"/>
    <w:rsid w:val="009423E7"/>
    <w:rsid w:val="00943AF5"/>
    <w:rsid w:val="009524F2"/>
    <w:rsid w:val="00966EE9"/>
    <w:rsid w:val="00972F01"/>
    <w:rsid w:val="00983260"/>
    <w:rsid w:val="00992ADC"/>
    <w:rsid w:val="0099517B"/>
    <w:rsid w:val="009A386D"/>
    <w:rsid w:val="009A7DC0"/>
    <w:rsid w:val="009B3598"/>
    <w:rsid w:val="009B6A52"/>
    <w:rsid w:val="009C062A"/>
    <w:rsid w:val="009C086C"/>
    <w:rsid w:val="009D3A7E"/>
    <w:rsid w:val="009D6938"/>
    <w:rsid w:val="009F3C0D"/>
    <w:rsid w:val="00A01DA7"/>
    <w:rsid w:val="00A05C37"/>
    <w:rsid w:val="00A1012A"/>
    <w:rsid w:val="00A20E9F"/>
    <w:rsid w:val="00A262BE"/>
    <w:rsid w:val="00A269D4"/>
    <w:rsid w:val="00A40003"/>
    <w:rsid w:val="00A46FC7"/>
    <w:rsid w:val="00A55E65"/>
    <w:rsid w:val="00A574BA"/>
    <w:rsid w:val="00A629EF"/>
    <w:rsid w:val="00A63F24"/>
    <w:rsid w:val="00A723F2"/>
    <w:rsid w:val="00A727DF"/>
    <w:rsid w:val="00A81E78"/>
    <w:rsid w:val="00A852E5"/>
    <w:rsid w:val="00A91584"/>
    <w:rsid w:val="00A915E2"/>
    <w:rsid w:val="00A92AB0"/>
    <w:rsid w:val="00AA2E9D"/>
    <w:rsid w:val="00AA6D52"/>
    <w:rsid w:val="00AC4495"/>
    <w:rsid w:val="00AD6CD6"/>
    <w:rsid w:val="00AF28F0"/>
    <w:rsid w:val="00AF5017"/>
    <w:rsid w:val="00AF5CDD"/>
    <w:rsid w:val="00B00A5C"/>
    <w:rsid w:val="00B0104E"/>
    <w:rsid w:val="00B1025B"/>
    <w:rsid w:val="00B13445"/>
    <w:rsid w:val="00B2154D"/>
    <w:rsid w:val="00B24B53"/>
    <w:rsid w:val="00B363A2"/>
    <w:rsid w:val="00B36BF4"/>
    <w:rsid w:val="00B402D5"/>
    <w:rsid w:val="00B45495"/>
    <w:rsid w:val="00B5128C"/>
    <w:rsid w:val="00B60AEF"/>
    <w:rsid w:val="00B625DE"/>
    <w:rsid w:val="00B6447A"/>
    <w:rsid w:val="00B72A5B"/>
    <w:rsid w:val="00B85D26"/>
    <w:rsid w:val="00BA06AC"/>
    <w:rsid w:val="00BA4EBA"/>
    <w:rsid w:val="00BA64E6"/>
    <w:rsid w:val="00BA7066"/>
    <w:rsid w:val="00BC22A7"/>
    <w:rsid w:val="00BC6401"/>
    <w:rsid w:val="00BD0ABB"/>
    <w:rsid w:val="00BD1920"/>
    <w:rsid w:val="00BD2275"/>
    <w:rsid w:val="00BD36BC"/>
    <w:rsid w:val="00BD7D6D"/>
    <w:rsid w:val="00BE0DB0"/>
    <w:rsid w:val="00BE105E"/>
    <w:rsid w:val="00BE5BB0"/>
    <w:rsid w:val="00BE6F14"/>
    <w:rsid w:val="00BE7CEF"/>
    <w:rsid w:val="00BF07BE"/>
    <w:rsid w:val="00BF1122"/>
    <w:rsid w:val="00BF7164"/>
    <w:rsid w:val="00C0084B"/>
    <w:rsid w:val="00C0490B"/>
    <w:rsid w:val="00C05160"/>
    <w:rsid w:val="00C05B9C"/>
    <w:rsid w:val="00C20B0F"/>
    <w:rsid w:val="00C24449"/>
    <w:rsid w:val="00C2662A"/>
    <w:rsid w:val="00C46EEE"/>
    <w:rsid w:val="00C62BA2"/>
    <w:rsid w:val="00C67C15"/>
    <w:rsid w:val="00C900E5"/>
    <w:rsid w:val="00CA1825"/>
    <w:rsid w:val="00CA2D1D"/>
    <w:rsid w:val="00CB265B"/>
    <w:rsid w:val="00CB28B5"/>
    <w:rsid w:val="00CB7A32"/>
    <w:rsid w:val="00CC3A5C"/>
    <w:rsid w:val="00CD1059"/>
    <w:rsid w:val="00CD41D9"/>
    <w:rsid w:val="00CE2C6A"/>
    <w:rsid w:val="00CE45AC"/>
    <w:rsid w:val="00CF354A"/>
    <w:rsid w:val="00D033EA"/>
    <w:rsid w:val="00D1356A"/>
    <w:rsid w:val="00D22F94"/>
    <w:rsid w:val="00D26177"/>
    <w:rsid w:val="00D3166D"/>
    <w:rsid w:val="00D32D53"/>
    <w:rsid w:val="00D373A7"/>
    <w:rsid w:val="00D414FA"/>
    <w:rsid w:val="00D41B17"/>
    <w:rsid w:val="00D42B32"/>
    <w:rsid w:val="00D46637"/>
    <w:rsid w:val="00D54E9B"/>
    <w:rsid w:val="00D839F8"/>
    <w:rsid w:val="00D94BD7"/>
    <w:rsid w:val="00DA4272"/>
    <w:rsid w:val="00DA5F5D"/>
    <w:rsid w:val="00DD0541"/>
    <w:rsid w:val="00DD61A1"/>
    <w:rsid w:val="00DE00D0"/>
    <w:rsid w:val="00DF0F88"/>
    <w:rsid w:val="00DF2B6C"/>
    <w:rsid w:val="00DF5238"/>
    <w:rsid w:val="00E03492"/>
    <w:rsid w:val="00E05A5F"/>
    <w:rsid w:val="00E1497A"/>
    <w:rsid w:val="00E14E32"/>
    <w:rsid w:val="00E17AF5"/>
    <w:rsid w:val="00E269BD"/>
    <w:rsid w:val="00E30405"/>
    <w:rsid w:val="00E33A3F"/>
    <w:rsid w:val="00E442B1"/>
    <w:rsid w:val="00E47541"/>
    <w:rsid w:val="00E518A4"/>
    <w:rsid w:val="00E90AB0"/>
    <w:rsid w:val="00E951EF"/>
    <w:rsid w:val="00E961DF"/>
    <w:rsid w:val="00E963DA"/>
    <w:rsid w:val="00E97497"/>
    <w:rsid w:val="00EC0BF1"/>
    <w:rsid w:val="00EC3ED0"/>
    <w:rsid w:val="00ED280D"/>
    <w:rsid w:val="00ED3806"/>
    <w:rsid w:val="00ED56FC"/>
    <w:rsid w:val="00ED603B"/>
    <w:rsid w:val="00EE2013"/>
    <w:rsid w:val="00EE331B"/>
    <w:rsid w:val="00EE7DB2"/>
    <w:rsid w:val="00EF4E55"/>
    <w:rsid w:val="00F04373"/>
    <w:rsid w:val="00F05089"/>
    <w:rsid w:val="00F10E78"/>
    <w:rsid w:val="00F25C38"/>
    <w:rsid w:val="00F26D57"/>
    <w:rsid w:val="00F355B2"/>
    <w:rsid w:val="00F44B0E"/>
    <w:rsid w:val="00F60952"/>
    <w:rsid w:val="00F60C05"/>
    <w:rsid w:val="00F706BD"/>
    <w:rsid w:val="00F72CD9"/>
    <w:rsid w:val="00F74B51"/>
    <w:rsid w:val="00F87EEA"/>
    <w:rsid w:val="00F93B32"/>
    <w:rsid w:val="00FA5A97"/>
    <w:rsid w:val="00FB4D0E"/>
    <w:rsid w:val="00FD010C"/>
    <w:rsid w:val="00FD1F47"/>
    <w:rsid w:val="00FF0BBD"/>
    <w:rsid w:val="00FF7C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uiPriority="20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7A3380"/>
    <w:pPr>
      <w:jc w:val="both"/>
    </w:pPr>
    <w:rPr>
      <w:rFonts w:ascii="Arial" w:hAnsi="Arial"/>
      <w:sz w:val="22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yleBodyText210pt">
    <w:name w:val="Style Body Text 2 + 10 pt"/>
    <w:basedOn w:val="BodyText2"/>
    <w:rsid w:val="00B36BF4"/>
    <w:pPr>
      <w:spacing w:after="0" w:line="240" w:lineRule="auto"/>
      <w:ind w:firstLine="482"/>
    </w:pPr>
    <w:rPr>
      <w:rFonts w:cs="Arial"/>
      <w:color w:val="000000"/>
      <w:sz w:val="20"/>
      <w:lang w:val="en-GB"/>
    </w:rPr>
  </w:style>
  <w:style w:type="paragraph" w:styleId="BodyText2">
    <w:name w:val="Body Text 2"/>
    <w:basedOn w:val="Normal"/>
    <w:rsid w:val="00B36BF4"/>
    <w:pPr>
      <w:spacing w:after="120" w:line="480" w:lineRule="auto"/>
    </w:pPr>
  </w:style>
  <w:style w:type="paragraph" w:customStyle="1" w:styleId="StyleBodyText1Firstline085cmLinespacingsingle">
    <w:name w:val="Style Body Text 1 + First line:  0.85 cm Line spacing:  single"/>
    <w:basedOn w:val="BodyText2"/>
    <w:autoRedefine/>
    <w:rsid w:val="00B36BF4"/>
    <w:pPr>
      <w:spacing w:after="0" w:line="240" w:lineRule="auto"/>
      <w:ind w:firstLine="480"/>
    </w:pPr>
    <w:rPr>
      <w:color w:val="000000"/>
      <w:sz w:val="20"/>
      <w:szCs w:val="20"/>
      <w:lang w:val="en-GB"/>
    </w:rPr>
  </w:style>
  <w:style w:type="paragraph" w:customStyle="1" w:styleId="AbstrakText110ptItalicBlack">
    <w:name w:val="Abstrak Text 1 + 10 pt Italic Black"/>
    <w:basedOn w:val="BodyText2"/>
    <w:autoRedefine/>
    <w:rsid w:val="001E176A"/>
    <w:pPr>
      <w:spacing w:after="0" w:line="240" w:lineRule="auto"/>
      <w:ind w:firstLine="482"/>
    </w:pPr>
    <w:rPr>
      <w:rFonts w:cs="Arial"/>
      <w:i/>
      <w:iCs/>
      <w:color w:val="000000"/>
      <w:sz w:val="20"/>
      <w:lang w:val="en-GB"/>
    </w:rPr>
  </w:style>
  <w:style w:type="paragraph" w:customStyle="1" w:styleId="AbstrakText1Firstline085cmLinespacingsingle">
    <w:name w:val="Abstrak Text 1 + First line:  0.85 cm Line spacing:  single"/>
    <w:basedOn w:val="BodyText2"/>
    <w:autoRedefine/>
    <w:rsid w:val="001E176A"/>
    <w:pPr>
      <w:spacing w:after="0" w:line="240" w:lineRule="auto"/>
      <w:ind w:firstLine="482"/>
    </w:pPr>
    <w:rPr>
      <w:i/>
      <w:sz w:val="20"/>
      <w:szCs w:val="20"/>
      <w:lang w:val="en-GB"/>
    </w:rPr>
  </w:style>
  <w:style w:type="paragraph" w:customStyle="1" w:styleId="IsiText1Firstline085cmLinespacingsingle">
    <w:name w:val="Isi Text 1 + First line:  0.85 cm Line spacing:  single"/>
    <w:basedOn w:val="BodyText2"/>
    <w:autoRedefine/>
    <w:rsid w:val="001E176A"/>
    <w:pPr>
      <w:spacing w:after="0" w:line="240" w:lineRule="auto"/>
      <w:ind w:firstLine="480"/>
    </w:pPr>
    <w:rPr>
      <w:rFonts w:cs="Arial"/>
      <w:color w:val="000000"/>
      <w:sz w:val="20"/>
      <w:szCs w:val="22"/>
    </w:rPr>
  </w:style>
  <w:style w:type="paragraph" w:customStyle="1" w:styleId="RefensiArial10ptBlackJustified">
    <w:name w:val="Refensi Arial 10 pt Black Justified"/>
    <w:basedOn w:val="Normal"/>
    <w:rsid w:val="001E176A"/>
    <w:rPr>
      <w:color w:val="000000"/>
      <w:sz w:val="20"/>
      <w:szCs w:val="20"/>
      <w:lang w:val="en-GB"/>
    </w:rPr>
  </w:style>
  <w:style w:type="paragraph" w:customStyle="1" w:styleId="StyleAbstractIsi10pt">
    <w:name w:val="Style Abstract Isi + 10 pt"/>
    <w:basedOn w:val="Normal"/>
    <w:rsid w:val="00C05160"/>
    <w:pPr>
      <w:ind w:firstLine="482"/>
    </w:pPr>
    <w:rPr>
      <w:i/>
      <w:color w:val="000000"/>
      <w:sz w:val="20"/>
      <w:szCs w:val="20"/>
    </w:rPr>
  </w:style>
  <w:style w:type="paragraph" w:customStyle="1" w:styleId="StyleISIText210ptFirstline085cmLinespacingsin">
    <w:name w:val="Style ISI Text 2 + 10 pt First line:  0.85 cm Line spacing:  sin..."/>
    <w:basedOn w:val="BodyText2"/>
    <w:rsid w:val="00C05160"/>
    <w:pPr>
      <w:spacing w:after="0" w:line="240" w:lineRule="auto"/>
      <w:ind w:firstLine="480"/>
    </w:pPr>
    <w:rPr>
      <w:color w:val="000000"/>
      <w:sz w:val="20"/>
      <w:szCs w:val="20"/>
      <w:lang w:val="en-GB"/>
    </w:rPr>
  </w:style>
  <w:style w:type="paragraph" w:customStyle="1" w:styleId="StyleStyleISIText210ptFirstline085cmLinespacing">
    <w:name w:val="Style Style ISI Text 2 + 10 pt First line:  0.85 cm Line spacing:  ..."/>
    <w:basedOn w:val="StyleISIText210ptFirstline085cmLinespacingsin"/>
    <w:rsid w:val="002B2FCF"/>
    <w:rPr>
      <w:i/>
      <w:iCs/>
    </w:rPr>
  </w:style>
  <w:style w:type="paragraph" w:customStyle="1" w:styleId="Referensi">
    <w:name w:val="Referensi"/>
    <w:basedOn w:val="Normal"/>
    <w:rsid w:val="00BF1122"/>
    <w:pPr>
      <w:adjustRightInd w:val="0"/>
      <w:snapToGrid w:val="0"/>
    </w:pPr>
    <w:rPr>
      <w:rFonts w:eastAsia="SimSun" w:cs="Arial"/>
      <w:color w:val="000000"/>
      <w:sz w:val="20"/>
      <w:szCs w:val="20"/>
      <w:lang w:eastAsia="zh-CN"/>
    </w:rPr>
  </w:style>
  <w:style w:type="paragraph" w:customStyle="1" w:styleId="Abstract">
    <w:name w:val="Abstract"/>
    <w:basedOn w:val="StyleAbstractIsi10pt"/>
    <w:rsid w:val="00BF1122"/>
  </w:style>
  <w:style w:type="paragraph" w:customStyle="1" w:styleId="Abstact">
    <w:name w:val="Abstact"/>
    <w:basedOn w:val="StyleAbstractIsi10pt"/>
    <w:rsid w:val="00BF1122"/>
    <w:rPr>
      <w:szCs w:val="22"/>
    </w:rPr>
  </w:style>
  <w:style w:type="table" w:styleId="TableGrid">
    <w:name w:val="Table Grid"/>
    <w:basedOn w:val="TableNormal"/>
    <w:rsid w:val="004C74AD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4C74AD"/>
    <w:pPr>
      <w:ind w:left="720"/>
      <w:contextualSpacing/>
    </w:pPr>
  </w:style>
  <w:style w:type="character" w:styleId="Emphasis">
    <w:name w:val="Emphasis"/>
    <w:basedOn w:val="DefaultParagraphFont"/>
    <w:uiPriority w:val="20"/>
    <w:qFormat/>
    <w:rsid w:val="00385551"/>
    <w:rPr>
      <w:i/>
      <w:iCs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uiPriority="20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7A3380"/>
    <w:pPr>
      <w:jc w:val="both"/>
    </w:pPr>
    <w:rPr>
      <w:rFonts w:ascii="Arial" w:hAnsi="Arial"/>
      <w:sz w:val="22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yleBodyText210pt">
    <w:name w:val="Style Body Text 2 + 10 pt"/>
    <w:basedOn w:val="BodyText2"/>
    <w:rsid w:val="00B36BF4"/>
    <w:pPr>
      <w:spacing w:after="0" w:line="240" w:lineRule="auto"/>
      <w:ind w:firstLine="482"/>
    </w:pPr>
    <w:rPr>
      <w:rFonts w:cs="Arial"/>
      <w:color w:val="000000"/>
      <w:sz w:val="20"/>
      <w:lang w:val="en-GB"/>
    </w:rPr>
  </w:style>
  <w:style w:type="paragraph" w:styleId="BodyText2">
    <w:name w:val="Body Text 2"/>
    <w:basedOn w:val="Normal"/>
    <w:rsid w:val="00B36BF4"/>
    <w:pPr>
      <w:spacing w:after="120" w:line="480" w:lineRule="auto"/>
    </w:pPr>
  </w:style>
  <w:style w:type="paragraph" w:customStyle="1" w:styleId="StyleBodyText1Firstline085cmLinespacingsingle">
    <w:name w:val="Style Body Text 1 + First line:  0.85 cm Line spacing:  single"/>
    <w:basedOn w:val="BodyText2"/>
    <w:autoRedefine/>
    <w:rsid w:val="00B36BF4"/>
    <w:pPr>
      <w:spacing w:after="0" w:line="240" w:lineRule="auto"/>
      <w:ind w:firstLine="480"/>
    </w:pPr>
    <w:rPr>
      <w:color w:val="000000"/>
      <w:sz w:val="20"/>
      <w:szCs w:val="20"/>
      <w:lang w:val="en-GB"/>
    </w:rPr>
  </w:style>
  <w:style w:type="paragraph" w:customStyle="1" w:styleId="AbstrakText110ptItalicBlack">
    <w:name w:val="Abstrak Text 1 + 10 pt Italic Black"/>
    <w:basedOn w:val="BodyText2"/>
    <w:autoRedefine/>
    <w:rsid w:val="001E176A"/>
    <w:pPr>
      <w:spacing w:after="0" w:line="240" w:lineRule="auto"/>
      <w:ind w:firstLine="482"/>
    </w:pPr>
    <w:rPr>
      <w:rFonts w:cs="Arial"/>
      <w:i/>
      <w:iCs/>
      <w:color w:val="000000"/>
      <w:sz w:val="20"/>
      <w:lang w:val="en-GB"/>
    </w:rPr>
  </w:style>
  <w:style w:type="paragraph" w:customStyle="1" w:styleId="AbstrakText1Firstline085cmLinespacingsingle">
    <w:name w:val="Abstrak Text 1 + First line:  0.85 cm Line spacing:  single"/>
    <w:basedOn w:val="BodyText2"/>
    <w:autoRedefine/>
    <w:rsid w:val="001E176A"/>
    <w:pPr>
      <w:spacing w:after="0" w:line="240" w:lineRule="auto"/>
      <w:ind w:firstLine="482"/>
    </w:pPr>
    <w:rPr>
      <w:i/>
      <w:sz w:val="20"/>
      <w:szCs w:val="20"/>
      <w:lang w:val="en-GB"/>
    </w:rPr>
  </w:style>
  <w:style w:type="paragraph" w:customStyle="1" w:styleId="IsiText1Firstline085cmLinespacingsingle">
    <w:name w:val="Isi Text 1 + First line:  0.85 cm Line spacing:  single"/>
    <w:basedOn w:val="BodyText2"/>
    <w:autoRedefine/>
    <w:rsid w:val="001E176A"/>
    <w:pPr>
      <w:spacing w:after="0" w:line="240" w:lineRule="auto"/>
      <w:ind w:firstLine="480"/>
    </w:pPr>
    <w:rPr>
      <w:rFonts w:cs="Arial"/>
      <w:color w:val="000000"/>
      <w:sz w:val="20"/>
      <w:szCs w:val="22"/>
    </w:rPr>
  </w:style>
  <w:style w:type="paragraph" w:customStyle="1" w:styleId="RefensiArial10ptBlackJustified">
    <w:name w:val="Refensi Arial 10 pt Black Justified"/>
    <w:basedOn w:val="Normal"/>
    <w:rsid w:val="001E176A"/>
    <w:rPr>
      <w:color w:val="000000"/>
      <w:sz w:val="20"/>
      <w:szCs w:val="20"/>
      <w:lang w:val="en-GB"/>
    </w:rPr>
  </w:style>
  <w:style w:type="paragraph" w:customStyle="1" w:styleId="StyleAbstractIsi10pt">
    <w:name w:val="Style Abstract Isi + 10 pt"/>
    <w:basedOn w:val="Normal"/>
    <w:rsid w:val="00C05160"/>
    <w:pPr>
      <w:ind w:firstLine="482"/>
    </w:pPr>
    <w:rPr>
      <w:i/>
      <w:color w:val="000000"/>
      <w:sz w:val="20"/>
      <w:szCs w:val="20"/>
    </w:rPr>
  </w:style>
  <w:style w:type="paragraph" w:customStyle="1" w:styleId="StyleISIText210ptFirstline085cmLinespacingsin">
    <w:name w:val="Style ISI Text 2 + 10 pt First line:  0.85 cm Line spacing:  sin..."/>
    <w:basedOn w:val="BodyText2"/>
    <w:rsid w:val="00C05160"/>
    <w:pPr>
      <w:spacing w:after="0" w:line="240" w:lineRule="auto"/>
      <w:ind w:firstLine="480"/>
    </w:pPr>
    <w:rPr>
      <w:color w:val="000000"/>
      <w:sz w:val="20"/>
      <w:szCs w:val="20"/>
      <w:lang w:val="en-GB"/>
    </w:rPr>
  </w:style>
  <w:style w:type="paragraph" w:customStyle="1" w:styleId="StyleStyleISIText210ptFirstline085cmLinespacing">
    <w:name w:val="Style Style ISI Text 2 + 10 pt First line:  0.85 cm Line spacing:  ..."/>
    <w:basedOn w:val="StyleISIText210ptFirstline085cmLinespacingsin"/>
    <w:rsid w:val="002B2FCF"/>
    <w:rPr>
      <w:i/>
      <w:iCs/>
    </w:rPr>
  </w:style>
  <w:style w:type="paragraph" w:customStyle="1" w:styleId="Referensi">
    <w:name w:val="Referensi"/>
    <w:basedOn w:val="Normal"/>
    <w:rsid w:val="00BF1122"/>
    <w:pPr>
      <w:adjustRightInd w:val="0"/>
      <w:snapToGrid w:val="0"/>
    </w:pPr>
    <w:rPr>
      <w:rFonts w:eastAsia="SimSun" w:cs="Arial"/>
      <w:color w:val="000000"/>
      <w:sz w:val="20"/>
      <w:szCs w:val="20"/>
      <w:lang w:eastAsia="zh-CN"/>
    </w:rPr>
  </w:style>
  <w:style w:type="paragraph" w:customStyle="1" w:styleId="Abstract">
    <w:name w:val="Abstract"/>
    <w:basedOn w:val="StyleAbstractIsi10pt"/>
    <w:rsid w:val="00BF1122"/>
  </w:style>
  <w:style w:type="paragraph" w:customStyle="1" w:styleId="Abstact">
    <w:name w:val="Abstact"/>
    <w:basedOn w:val="StyleAbstractIsi10pt"/>
    <w:rsid w:val="00BF1122"/>
    <w:rPr>
      <w:szCs w:val="22"/>
    </w:rPr>
  </w:style>
  <w:style w:type="table" w:styleId="TableGrid">
    <w:name w:val="Table Grid"/>
    <w:basedOn w:val="TableNormal"/>
    <w:rsid w:val="004C74AD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4C74AD"/>
    <w:pPr>
      <w:ind w:left="720"/>
      <w:contextualSpacing/>
    </w:pPr>
  </w:style>
  <w:style w:type="character" w:styleId="Emphasis">
    <w:name w:val="Emphasis"/>
    <w:basedOn w:val="DefaultParagraphFont"/>
    <w:uiPriority w:val="20"/>
    <w:qFormat/>
    <w:rsid w:val="00385551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049109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</TotalTime>
  <Pages>1</Pages>
  <Words>78</Words>
  <Characters>448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ome</Company>
  <LinksUpToDate>false</LinksUpToDate>
  <CharactersWithSpaces>52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joko Prihandono</dc:creator>
  <cp:lastModifiedBy>IK</cp:lastModifiedBy>
  <cp:revision>3</cp:revision>
  <dcterms:created xsi:type="dcterms:W3CDTF">2017-07-19T07:46:00Z</dcterms:created>
  <dcterms:modified xsi:type="dcterms:W3CDTF">2017-07-19T08:21:00Z</dcterms:modified>
</cp:coreProperties>
</file>